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06E27" w:rsidRDefault="00806E27">
      <w:r>
        <w:t xml:space="preserve">1) Directly open </w:t>
      </w:r>
      <w:proofErr w:type="spellStart"/>
      <w:r>
        <w:t>jupyter</w:t>
      </w:r>
      <w:proofErr w:type="spellEnd"/>
      <w:r>
        <w:t xml:space="preserve"> after running the container</w:t>
      </w:r>
    </w:p>
    <w:p w:rsidR="00201495" w:rsidRDefault="00806E27">
      <w:r>
        <w:t>$</w:t>
      </w:r>
      <w:r w:rsidRPr="00806E27">
        <w:t>docker run --</w:t>
      </w:r>
      <w:proofErr w:type="spellStart"/>
      <w:r w:rsidRPr="00806E27">
        <w:t>gpus</w:t>
      </w:r>
      <w:proofErr w:type="spellEnd"/>
      <w:r w:rsidRPr="00806E27">
        <w:t xml:space="preserve"> all -it -p 8888:8888 -v $PWD:/</w:t>
      </w:r>
      <w:proofErr w:type="spellStart"/>
      <w:r w:rsidRPr="00806E27">
        <w:t>swati</w:t>
      </w:r>
      <w:proofErr w:type="spellEnd"/>
      <w:r w:rsidRPr="00806E27">
        <w:t xml:space="preserve">-folder </w:t>
      </w:r>
      <w:proofErr w:type="spellStart"/>
      <w:r w:rsidRPr="00806E27">
        <w:t>tensorflow</w:t>
      </w:r>
      <w:proofErr w:type="spellEnd"/>
      <w:r w:rsidRPr="00806E27">
        <w:t>/</w:t>
      </w:r>
      <w:proofErr w:type="spellStart"/>
      <w:proofErr w:type="gramStart"/>
      <w:r w:rsidRPr="00806E27">
        <w:t>tensorflow:latest</w:t>
      </w:r>
      <w:proofErr w:type="gramEnd"/>
      <w:r w:rsidRPr="00806E27">
        <w:t>-gpu-jupyter</w:t>
      </w:r>
      <w:proofErr w:type="spellEnd"/>
    </w:p>
    <w:p w:rsidR="00806E27" w:rsidRDefault="00806E27"/>
    <w:p w:rsidR="00806E27" w:rsidRDefault="00806E27" w:rsidP="00806E27">
      <w:r>
        <w:t xml:space="preserve">1) </w:t>
      </w:r>
      <w:r w:rsidR="001D5225">
        <w:t>O</w:t>
      </w:r>
      <w:r>
        <w:t xml:space="preserve">pen </w:t>
      </w:r>
      <w:r w:rsidR="001D5225">
        <w:t>bash shell</w:t>
      </w:r>
      <w:r>
        <w:t xml:space="preserve"> after running the container</w:t>
      </w:r>
      <w:r w:rsidR="001D5225">
        <w:t>. Then open jupyter</w:t>
      </w:r>
      <w:bookmarkStart w:id="0" w:name="_GoBack"/>
      <w:bookmarkEnd w:id="0"/>
    </w:p>
    <w:p w:rsidR="00806E27" w:rsidRDefault="00806E27"/>
    <w:p w:rsidR="00806E27" w:rsidRDefault="00806E27" w:rsidP="00806E27">
      <w:r>
        <w:t>$</w:t>
      </w:r>
      <w:r w:rsidRPr="00806E27">
        <w:t>docker run --</w:t>
      </w:r>
      <w:proofErr w:type="spellStart"/>
      <w:r w:rsidRPr="00806E27">
        <w:t>gpus</w:t>
      </w:r>
      <w:proofErr w:type="spellEnd"/>
      <w:r w:rsidRPr="00806E27">
        <w:t xml:space="preserve"> all -it -p 8888:8888 -v $PWD:/</w:t>
      </w:r>
      <w:proofErr w:type="spellStart"/>
      <w:r w:rsidRPr="00806E27">
        <w:t>swati</w:t>
      </w:r>
      <w:proofErr w:type="spellEnd"/>
      <w:r w:rsidRPr="00806E27">
        <w:t xml:space="preserve">-folder </w:t>
      </w:r>
      <w:proofErr w:type="spellStart"/>
      <w:r w:rsidRPr="00806E27">
        <w:t>tensorflow</w:t>
      </w:r>
      <w:proofErr w:type="spellEnd"/>
      <w:r w:rsidRPr="00806E27">
        <w:t>/</w:t>
      </w:r>
      <w:proofErr w:type="spellStart"/>
      <w:proofErr w:type="gramStart"/>
      <w:r w:rsidRPr="00806E27">
        <w:t>tensorflow:latest</w:t>
      </w:r>
      <w:proofErr w:type="gramEnd"/>
      <w:r w:rsidRPr="00806E27">
        <w:t>-gpu-jupyter</w:t>
      </w:r>
      <w:proofErr w:type="spellEnd"/>
    </w:p>
    <w:p w:rsidR="00806E27" w:rsidRDefault="00806E27">
      <w:r>
        <w:rPr>
          <w:rStyle w:val="HTMLCode"/>
          <w:rFonts w:eastAsiaTheme="minorHAnsi"/>
        </w:rPr>
        <w:t>$</w:t>
      </w:r>
      <w:proofErr w:type="spellStart"/>
      <w:r>
        <w:rPr>
          <w:rStyle w:val="HTMLCode"/>
          <w:rFonts w:eastAsiaTheme="minorHAnsi"/>
        </w:rPr>
        <w:t>jupyter</w:t>
      </w:r>
      <w:proofErr w:type="spellEnd"/>
      <w:r>
        <w:rPr>
          <w:rStyle w:val="HTMLCode"/>
          <w:rFonts w:eastAsiaTheme="minorHAnsi"/>
        </w:rPr>
        <w:t xml:space="preserve"> notebook --</w:t>
      </w:r>
      <w:proofErr w:type="spellStart"/>
      <w:r>
        <w:rPr>
          <w:rStyle w:val="HTMLCode"/>
          <w:rFonts w:eastAsiaTheme="minorHAnsi"/>
        </w:rPr>
        <w:t>ip</w:t>
      </w:r>
      <w:proofErr w:type="spellEnd"/>
      <w:r>
        <w:rPr>
          <w:rStyle w:val="HTMLCode"/>
          <w:rFonts w:eastAsiaTheme="minorHAnsi"/>
        </w:rPr>
        <w:t xml:space="preserve"> 0.0.0.0 --no-browser --allow-root</w:t>
      </w:r>
    </w:p>
    <w:sectPr w:rsidR="00806E2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A0NTQ2NjMwMzE1NTFQ0lEKTi0uzszPAykwrAUAJrU64CwAAAA="/>
  </w:docVars>
  <w:rsids>
    <w:rsidRoot w:val="00806E27"/>
    <w:rsid w:val="0017672A"/>
    <w:rsid w:val="001D5225"/>
    <w:rsid w:val="00201495"/>
    <w:rsid w:val="00806E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95D04B"/>
  <w15:chartTrackingRefBased/>
  <w15:docId w15:val="{7ECF5C03-BC88-4E11-851D-F6C13927B5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TMLCode">
    <w:name w:val="HTML Code"/>
    <w:basedOn w:val="DefaultParagraphFont"/>
    <w:uiPriority w:val="99"/>
    <w:semiHidden/>
    <w:unhideWhenUsed/>
    <w:rsid w:val="00806E2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7</Words>
  <Characters>32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Thakur</dc:creator>
  <cp:keywords/>
  <dc:description/>
  <cp:lastModifiedBy>Rahul Thakur</cp:lastModifiedBy>
  <cp:revision>1</cp:revision>
  <dcterms:created xsi:type="dcterms:W3CDTF">2021-07-07T17:08:00Z</dcterms:created>
  <dcterms:modified xsi:type="dcterms:W3CDTF">2021-07-07T17:25:00Z</dcterms:modified>
</cp:coreProperties>
</file>